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6094F" w14:textId="48C4F876" w:rsidR="00862FDB" w:rsidRDefault="00862FDB"/>
    <w:p w14:paraId="1E6FE428" w14:textId="2FD6B6D8" w:rsidR="00862FDB" w:rsidRDefault="00862FDB"/>
    <w:p w14:paraId="45909ECF" w14:textId="57CA5A2C" w:rsidR="00862FDB" w:rsidRDefault="00F57F2B">
      <w:r>
        <w:rPr>
          <w:noProof/>
        </w:rPr>
        <w:drawing>
          <wp:anchor distT="0" distB="0" distL="114300" distR="114300" simplePos="0" relativeHeight="251666432" behindDoc="0" locked="0" layoutInCell="1" allowOverlap="1" wp14:anchorId="55716966" wp14:editId="508DF6B2">
            <wp:simplePos x="0" y="0"/>
            <wp:positionH relativeFrom="column">
              <wp:posOffset>3931920</wp:posOffset>
            </wp:positionH>
            <wp:positionV relativeFrom="paragraph">
              <wp:posOffset>87630</wp:posOffset>
            </wp:positionV>
            <wp:extent cx="2394927" cy="1724116"/>
            <wp:effectExtent l="0" t="0" r="0" b="31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927" cy="17241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94197" w14:textId="5A0A9D86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397A1A" wp14:editId="04789D31">
                <wp:simplePos x="0" y="0"/>
                <wp:positionH relativeFrom="column">
                  <wp:posOffset>740410</wp:posOffset>
                </wp:positionH>
                <wp:positionV relativeFrom="paragraph">
                  <wp:posOffset>133350</wp:posOffset>
                </wp:positionV>
                <wp:extent cx="2971800" cy="69088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B2F49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Enter the username and password written on the back of your tablet.</w:t>
                            </w:r>
                          </w:p>
                          <w:p w14:paraId="74720A2A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Login.”</w:t>
                            </w:r>
                          </w:p>
                          <w:p w14:paraId="55FCD6D5" w14:textId="77777777" w:rsidR="00862FDB" w:rsidRDefault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397A1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58.3pt;margin-top:10.5pt;width:234pt;height:54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" filled="f" stroked="f">
                <v:textbox>
                  <w:txbxContent>
                    <w:p w14:paraId="789B2F49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Enter the username and password written on the back of your tablet.</w:t>
                      </w:r>
                    </w:p>
                    <w:p w14:paraId="74720A2A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Login.”</w:t>
                      </w:r>
                    </w:p>
                    <w:p w14:paraId="55FCD6D5" w14:textId="77777777" w:rsidR="00862FDB" w:rsidRDefault="00862FD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9F56AE" wp14:editId="60CD0B5B">
                <wp:simplePos x="0" y="0"/>
                <wp:positionH relativeFrom="column">
                  <wp:posOffset>-405765</wp:posOffset>
                </wp:positionH>
                <wp:positionV relativeFrom="paragraph">
                  <wp:posOffset>139065</wp:posOffset>
                </wp:positionV>
                <wp:extent cx="1143000" cy="3429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E83B7" w14:textId="77777777" w:rsidR="00862FDB" w:rsidRPr="00862FDB" w:rsidRDefault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 w:rsidRPr="00862FDB"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9F56AE" id="Text Box 4" o:spid="_x0000_s1027" type="#_x0000_t202" style="position:absolute;margin-left:-31.95pt;margin-top:10.95pt;width:90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" filled="f" stroked="f">
                <v:textbox>
                  <w:txbxContent>
                    <w:p w14:paraId="7AEE83B7" w14:textId="77777777" w:rsidR="00862FDB" w:rsidRPr="00862FDB" w:rsidRDefault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 w:rsidRPr="00862FDB"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C62841" w14:textId="560750CA" w:rsidR="00862FDB" w:rsidRDefault="00862FDB"/>
    <w:p w14:paraId="6A031CC1" w14:textId="77777777" w:rsidR="00862FDB" w:rsidRDefault="00862FDB"/>
    <w:p w14:paraId="1472FB79" w14:textId="1D7E045E" w:rsidR="00862FDB" w:rsidRDefault="00862FDB"/>
    <w:p w14:paraId="1A25FEE4" w14:textId="50A17CE8" w:rsidR="00862FDB" w:rsidRDefault="00862FDB"/>
    <w:p w14:paraId="3EB03191" w14:textId="5B0E9E5F" w:rsidR="00862FDB" w:rsidRDefault="00862FDB"/>
    <w:p w14:paraId="086A5F1F" w14:textId="6EE7FE90" w:rsidR="00862FDB" w:rsidRDefault="00C33FFF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06EAA4" wp14:editId="12119B2F">
                <wp:simplePos x="0" y="0"/>
                <wp:positionH relativeFrom="column">
                  <wp:posOffset>4848226</wp:posOffset>
                </wp:positionH>
                <wp:positionV relativeFrom="paragraph">
                  <wp:posOffset>154305</wp:posOffset>
                </wp:positionV>
                <wp:extent cx="533400" cy="219075"/>
                <wp:effectExtent l="19050" t="19050" r="19050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08ED2" id="Rectangle 48" o:spid="_x0000_s1026" style="position:absolute;margin-left:381.75pt;margin-top:12.15pt;width:42pt;height:17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" filled="f" strokecolor="red" strokeweight="2.25pt"/>
            </w:pict>
          </mc:Fallback>
        </mc:AlternateContent>
      </w:r>
    </w:p>
    <w:p w14:paraId="73CFDAC3" w14:textId="729BB15B" w:rsidR="00862FDB" w:rsidRDefault="00862FDB"/>
    <w:p w14:paraId="08085504" w14:textId="57990D99" w:rsidR="00862FDB" w:rsidRDefault="00862FDB"/>
    <w:p w14:paraId="42B23CC4" w14:textId="21CBD309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86FD4D" wp14:editId="7A2E2644">
                <wp:simplePos x="0" y="0"/>
                <wp:positionH relativeFrom="column">
                  <wp:posOffset>621665</wp:posOffset>
                </wp:positionH>
                <wp:positionV relativeFrom="paragraph">
                  <wp:posOffset>286385</wp:posOffset>
                </wp:positionV>
                <wp:extent cx="2971800" cy="102616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B71169" w14:textId="6679C0EA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your event</w:t>
                            </w:r>
                            <w:r w:rsidR="00CD2C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6823DB8F" w14:textId="67EAD04F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To find your event, you can use the text box at the top to search for the name</w:t>
                            </w:r>
                            <w:r w:rsidR="00CD2C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2AAE4E0" w14:textId="364657D8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Start</w:t>
                            </w:r>
                            <w:r w:rsidR="00CD2C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311B3CBE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6FD4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48.95pt;margin-top:22.55pt;width:234pt;height:80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" filled="f" stroked="f">
                <v:textbox>
                  <w:txbxContent>
                    <w:p w14:paraId="76B71169" w14:textId="6679C0EA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your event</w:t>
                      </w:r>
                      <w:r w:rsidR="00CD2CA0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6823DB8F" w14:textId="67EAD04F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To find your event, you can use the text box at the top to search for the name</w:t>
                      </w:r>
                      <w:r w:rsidR="00CD2CA0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2AAE4E0" w14:textId="364657D8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Start</w:t>
                      </w:r>
                      <w:r w:rsidR="00CD2CA0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311B3CBE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4AD1FB87" w14:textId="32611B1B" w:rsidR="00862FDB" w:rsidRDefault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5F6C3" wp14:editId="21551A9A">
                <wp:simplePos x="0" y="0"/>
                <wp:positionH relativeFrom="column">
                  <wp:posOffset>3822065</wp:posOffset>
                </wp:positionH>
                <wp:positionV relativeFrom="paragraph">
                  <wp:posOffset>669925</wp:posOffset>
                </wp:positionV>
                <wp:extent cx="2593340" cy="214630"/>
                <wp:effectExtent l="0" t="0" r="22860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3340" cy="2146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C3993" id="Rectangle 17" o:spid="_x0000_s1026" style="position:absolute;margin-left:300.95pt;margin-top:52.75pt;width:204.2pt;height:1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F42E3B" wp14:editId="2FC55F3E">
                <wp:simplePos x="0" y="0"/>
                <wp:positionH relativeFrom="column">
                  <wp:posOffset>-414655</wp:posOffset>
                </wp:positionH>
                <wp:positionV relativeFrom="paragraph">
                  <wp:posOffset>97155</wp:posOffset>
                </wp:positionV>
                <wp:extent cx="1143000" cy="342900"/>
                <wp:effectExtent l="0" t="0" r="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51AF2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F42E3B" id="Text Box 5" o:spid="_x0000_s1029" type="#_x0000_t202" style="position:absolute;margin-left:-32.65pt;margin-top:7.65pt;width:90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" filled="f" stroked="f">
                <v:textbox>
                  <w:txbxContent>
                    <w:p w14:paraId="4FB51AF2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2D2BF742" wp14:editId="51F0CB19">
            <wp:simplePos x="0" y="0"/>
            <wp:positionH relativeFrom="column">
              <wp:posOffset>3822700</wp:posOffset>
            </wp:positionH>
            <wp:positionV relativeFrom="paragraph">
              <wp:posOffset>97690</wp:posOffset>
            </wp:positionV>
            <wp:extent cx="2577465" cy="803910"/>
            <wp:effectExtent l="0" t="0" r="0" b="8890"/>
            <wp:wrapTight wrapText="bothSides">
              <wp:wrapPolygon edited="0">
                <wp:start x="0" y="0"/>
                <wp:lineTo x="0" y="21156"/>
                <wp:lineTo x="21286" y="21156"/>
                <wp:lineTo x="2128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430"/>
                    <a:stretch/>
                  </pic:blipFill>
                  <pic:spPr bwMode="auto">
                    <a:xfrm>
                      <a:off x="0" y="0"/>
                      <a:ext cx="2577465" cy="8039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B3917" w14:textId="374FAB89" w:rsidR="00862FDB" w:rsidRDefault="00862FDB"/>
    <w:p w14:paraId="67BA1965" w14:textId="0BC9442C" w:rsidR="00862FDB" w:rsidRDefault="00862FDB"/>
    <w:p w14:paraId="696D2336" w14:textId="1F6554C3" w:rsidR="00862FDB" w:rsidRDefault="00862FDB"/>
    <w:p w14:paraId="1AECC18F" w14:textId="33A7E25B" w:rsidR="00862FDB" w:rsidRDefault="00D212B1" w:rsidP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51899CE" wp14:editId="5FD17A4A">
                <wp:simplePos x="0" y="0"/>
                <wp:positionH relativeFrom="column">
                  <wp:posOffset>3530600</wp:posOffset>
                </wp:positionH>
                <wp:positionV relativeFrom="paragraph">
                  <wp:posOffset>641985</wp:posOffset>
                </wp:positionV>
                <wp:extent cx="3168650" cy="165100"/>
                <wp:effectExtent l="19050" t="19050" r="12700" b="254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8650" cy="1651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57AB91" id="Rectangle 13" o:spid="_x0000_s1026" style="position:absolute;margin-left:278pt;margin-top:50.55pt;width:249.5pt;height:13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" filled="f" strokecolor="red" strokeweight="2.2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7024" behindDoc="1" locked="0" layoutInCell="1" allowOverlap="1" wp14:anchorId="3F6803BF" wp14:editId="235E6C2F">
            <wp:simplePos x="0" y="0"/>
            <wp:positionH relativeFrom="margin">
              <wp:posOffset>3511550</wp:posOffset>
            </wp:positionH>
            <wp:positionV relativeFrom="paragraph">
              <wp:posOffset>24765</wp:posOffset>
            </wp:positionV>
            <wp:extent cx="3206750" cy="960120"/>
            <wp:effectExtent l="0" t="0" r="0" b="0"/>
            <wp:wrapTight wrapText="bothSides">
              <wp:wrapPolygon edited="0">
                <wp:start x="0" y="0"/>
                <wp:lineTo x="0" y="21000"/>
                <wp:lineTo x="21429" y="21000"/>
                <wp:lineTo x="2142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6750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766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1EB5D7" wp14:editId="13977981">
                <wp:simplePos x="0" y="0"/>
                <wp:positionH relativeFrom="column">
                  <wp:posOffset>619125</wp:posOffset>
                </wp:positionH>
                <wp:positionV relativeFrom="paragraph">
                  <wp:posOffset>280035</wp:posOffset>
                </wp:positionV>
                <wp:extent cx="2971800" cy="70485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6486B" w14:textId="43A4B796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proofErr w:type="spellStart"/>
                            <w:r w:rsidR="00D212B1">
                              <w:rPr>
                                <w:rFonts w:ascii="Ubuntu Light" w:hAnsi="Ubuntu Light"/>
                              </w:rPr>
                              <w:t>FUNFitness</w:t>
                            </w:r>
                            <w:proofErr w:type="spellEnd"/>
                            <w:r w:rsidR="00CD2C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F353F02" w14:textId="2123BF39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r w:rsidR="003C7DA8">
                              <w:rPr>
                                <w:rFonts w:ascii="Ubuntu Light" w:hAnsi="Ubuntu Light"/>
                              </w:rPr>
                              <w:t>Flexibility</w:t>
                            </w:r>
                            <w:r w:rsidR="00CD2C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8BF1F98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EB5D7" id="Text Box 12" o:spid="_x0000_s1030" type="#_x0000_t202" style="position:absolute;margin-left:48.75pt;margin-top:22.05pt;width:234pt;height:55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" filled="f" stroked="f">
                <v:textbox>
                  <w:txbxContent>
                    <w:p w14:paraId="7DA6486B" w14:textId="43A4B796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proofErr w:type="spellStart"/>
                      <w:r w:rsidR="00D212B1">
                        <w:rPr>
                          <w:rFonts w:ascii="Ubuntu Light" w:hAnsi="Ubuntu Light"/>
                        </w:rPr>
                        <w:t>FUNFitness</w:t>
                      </w:r>
                      <w:proofErr w:type="spellEnd"/>
                      <w:r w:rsidR="00CD2CA0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F353F02" w14:textId="2123BF39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r w:rsidR="003C7DA8">
                        <w:rPr>
                          <w:rFonts w:ascii="Ubuntu Light" w:hAnsi="Ubuntu Light"/>
                        </w:rPr>
                        <w:t>Flexibility</w:t>
                      </w:r>
                      <w:r w:rsidR="00CD2CA0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8BF1F98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  <w:r w:rsidR="00862FD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1CA711" wp14:editId="4E712AC6">
                <wp:simplePos x="0" y="0"/>
                <wp:positionH relativeFrom="column">
                  <wp:posOffset>-382905</wp:posOffset>
                </wp:positionH>
                <wp:positionV relativeFrom="paragraph">
                  <wp:posOffset>307975</wp:posOffset>
                </wp:positionV>
                <wp:extent cx="1143000" cy="3429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A23AB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CA711" id="Text Box 11" o:spid="_x0000_s1031" type="#_x0000_t202" style="position:absolute;margin-left:-30.15pt;margin-top:24.25pt;width:90pt;height:2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" filled="f" stroked="f">
                <v:textbox>
                  <w:txbxContent>
                    <w:p w14:paraId="07DA23AB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CA56DB" w14:textId="244D69FC" w:rsidR="00862FDB" w:rsidRDefault="00862FDB" w:rsidP="00862FDB">
      <w:pPr>
        <w:pStyle w:val="ListParagraph"/>
        <w:ind w:left="450"/>
        <w:rPr>
          <w:sz w:val="24"/>
          <w:szCs w:val="24"/>
        </w:rPr>
      </w:pPr>
    </w:p>
    <w:p w14:paraId="7872C31B" w14:textId="20997F77" w:rsidR="00862FDB" w:rsidRDefault="00862FDB" w:rsidP="00862FDB">
      <w:pPr>
        <w:pStyle w:val="ListParagraph"/>
        <w:ind w:left="450"/>
      </w:pPr>
    </w:p>
    <w:p w14:paraId="65B3E1CF" w14:textId="4A79AB37" w:rsidR="00F57F2B" w:rsidRDefault="00F57F2B"/>
    <w:p w14:paraId="40EABDE8" w14:textId="6AA08F04" w:rsidR="00F57F2B" w:rsidRDefault="003C7DA8">
      <w:r>
        <w:rPr>
          <w:noProof/>
        </w:rPr>
        <w:drawing>
          <wp:anchor distT="0" distB="0" distL="114300" distR="114300" simplePos="0" relativeHeight="251790336" behindDoc="1" locked="0" layoutInCell="1" allowOverlap="1" wp14:anchorId="3C83BDE9" wp14:editId="30E876BF">
            <wp:simplePos x="0" y="0"/>
            <wp:positionH relativeFrom="column">
              <wp:posOffset>3395345</wp:posOffset>
            </wp:positionH>
            <wp:positionV relativeFrom="paragraph">
              <wp:posOffset>8255</wp:posOffset>
            </wp:positionV>
            <wp:extent cx="3312160" cy="1294130"/>
            <wp:effectExtent l="0" t="0" r="2540" b="1270"/>
            <wp:wrapTight wrapText="bothSides">
              <wp:wrapPolygon edited="0">
                <wp:start x="0" y="0"/>
                <wp:lineTo x="0" y="21303"/>
                <wp:lineTo x="21492" y="21303"/>
                <wp:lineTo x="21492" y="0"/>
                <wp:lineTo x="0" y="0"/>
              </wp:wrapPolygon>
            </wp:wrapTight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216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8DEB60" wp14:editId="2A25D1E8">
                <wp:simplePos x="0" y="0"/>
                <wp:positionH relativeFrom="column">
                  <wp:posOffset>-401320</wp:posOffset>
                </wp:positionH>
                <wp:positionV relativeFrom="paragraph">
                  <wp:posOffset>302895</wp:posOffset>
                </wp:positionV>
                <wp:extent cx="1143000" cy="342900"/>
                <wp:effectExtent l="0" t="0" r="0" b="1270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29873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DEB60" id="Text Box 14" o:spid="_x0000_s1032" type="#_x0000_t202" style="position:absolute;margin-left:-31.6pt;margin-top:23.85pt;width:90pt;height:2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" filled="f" stroked="f">
                <v:textbox>
                  <w:txbxContent>
                    <w:p w14:paraId="3AF29873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581D0B" wp14:editId="7D5ED13C">
                <wp:simplePos x="0" y="0"/>
                <wp:positionH relativeFrom="column">
                  <wp:posOffset>624840</wp:posOffset>
                </wp:positionH>
                <wp:positionV relativeFrom="paragraph">
                  <wp:posOffset>306705</wp:posOffset>
                </wp:positionV>
                <wp:extent cx="2740025" cy="102298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0025" cy="1022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81BC4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the participant’s name.</w:t>
                            </w:r>
                          </w:p>
                          <w:p w14:paraId="1EDDFA1C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You can use the text box at the top to search for the participant’s name</w:t>
                            </w:r>
                          </w:p>
                          <w:p w14:paraId="44D0B7B9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81D0B" id="Text Box 16" o:spid="_x0000_s1033" type="#_x0000_t202" style="position:absolute;margin-left:49.2pt;margin-top:24.15pt;width:215.75pt;height:80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" filled="f" stroked="f">
                <v:textbox>
                  <w:txbxContent>
                    <w:p w14:paraId="33C81BC4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the participant’s name.</w:t>
                      </w:r>
                    </w:p>
                    <w:p w14:paraId="1EDDFA1C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You can use the text box at the top to search for the participant’s name</w:t>
                      </w:r>
                    </w:p>
                    <w:p w14:paraId="44D0B7B9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088442DA" w14:textId="0BDECDF5" w:rsidR="00F57F2B" w:rsidRDefault="00F57F2B"/>
    <w:p w14:paraId="5505694E" w14:textId="7D8FE6C6" w:rsidR="00F57F2B" w:rsidRDefault="00E405CC"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89B5AA9" wp14:editId="48A86F9C">
                <wp:simplePos x="0" y="0"/>
                <wp:positionH relativeFrom="column">
                  <wp:posOffset>3429000</wp:posOffset>
                </wp:positionH>
                <wp:positionV relativeFrom="paragraph">
                  <wp:posOffset>5021</wp:posOffset>
                </wp:positionV>
                <wp:extent cx="3241675" cy="170411"/>
                <wp:effectExtent l="19050" t="19050" r="15875" b="2032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1675" cy="17041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7486C" id="Rectangle 32" o:spid="_x0000_s1026" style="position:absolute;margin-left:270pt;margin-top:.4pt;width:255.25pt;height:13.4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" filled="f" strokecolor="red" strokeweight="2.25pt"/>
            </w:pict>
          </mc:Fallback>
        </mc:AlternateContent>
      </w:r>
    </w:p>
    <w:p w14:paraId="4BA5B372" w14:textId="3AD67D23" w:rsidR="00F57F2B" w:rsidRDefault="00F57F2B" w:rsidP="00045511">
      <w:pPr>
        <w:ind w:firstLine="720"/>
      </w:pPr>
    </w:p>
    <w:p w14:paraId="2EE1FBA6" w14:textId="6B4B7706" w:rsidR="00F57F2B" w:rsidRDefault="00820ADC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64236C" wp14:editId="57634598">
                <wp:simplePos x="0" y="0"/>
                <wp:positionH relativeFrom="column">
                  <wp:posOffset>-628650</wp:posOffset>
                </wp:positionH>
                <wp:positionV relativeFrom="paragraph">
                  <wp:posOffset>253365</wp:posOffset>
                </wp:positionV>
                <wp:extent cx="7200900" cy="240030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2400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6AB61A" w14:textId="3EDC9161" w:rsidR="00F57F2B" w:rsidRPr="002F2230" w:rsidRDefault="00F57F2B" w:rsidP="00F57F2B">
                            <w:pPr>
                              <w:jc w:val="center"/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</w:pPr>
                            <w:r w:rsidRPr="00F57F2B"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  <w:t xml:space="preserve"> </w:t>
                            </w:r>
                            <w:r w:rsidRPr="002F2230"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  <w:t>Data Entry Notes</w:t>
                            </w:r>
                          </w:p>
                          <w:p w14:paraId="216CF415" w14:textId="7E2629E1" w:rsidR="003C7DA8" w:rsidRPr="002F2230" w:rsidRDefault="003C7DA8" w:rsidP="003C7D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 w:rsidRPr="002F2230">
                              <w:rPr>
                                <w:rFonts w:ascii="Ubuntu Light" w:hAnsi="Ubuntu Light"/>
                                <w:sz w:val="20"/>
                              </w:rPr>
                              <w:t xml:space="preserve">For negative values, you must enter a negative sign (-) before the value, but for positive values do NOT include a positive sign (+). Once the user clicks on the fields listed below, a numeric keyboard will appear. </w:t>
                            </w:r>
                          </w:p>
                          <w:p w14:paraId="1921A4F6" w14:textId="5FE9CF9D" w:rsidR="003C7DA8" w:rsidRPr="002F2230" w:rsidRDefault="003C7DA8" w:rsidP="003C7D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 w:rsidRPr="002F2230">
                              <w:rPr>
                                <w:rFonts w:ascii="Ubuntu Light" w:hAnsi="Ubuntu Light"/>
                                <w:sz w:val="20"/>
                              </w:rPr>
                              <w:t xml:space="preserve">Hamstring – supine (passive) knee extension: Values must be less than or equal to 20 and greater than or equal to -90 (x=&lt;20 or x&gt;=-90). </w:t>
                            </w:r>
                          </w:p>
                          <w:p w14:paraId="27CEB12C" w14:textId="5B4F3903" w:rsidR="003C7DA8" w:rsidRPr="002F2230" w:rsidRDefault="003C7DA8" w:rsidP="003C7D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 w:rsidRPr="002F2230">
                              <w:rPr>
                                <w:rFonts w:ascii="Ubuntu Light" w:hAnsi="Ubuntu Light"/>
                                <w:sz w:val="20"/>
                              </w:rPr>
                              <w:t xml:space="preserve">Calf – supine (passive) ankle dorsiflexion: Values must be less than or equal to 15 or greater than or equal to -70 (x=15 or x&gt;-70). </w:t>
                            </w:r>
                          </w:p>
                          <w:p w14:paraId="094AFCFD" w14:textId="3BEB7DA8" w:rsidR="003C7DA8" w:rsidRPr="002F2230" w:rsidRDefault="003C7DA8" w:rsidP="003C7D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 w:rsidRPr="002F2230">
                              <w:rPr>
                                <w:rFonts w:ascii="Ubuntu Light" w:hAnsi="Ubuntu Light"/>
                                <w:sz w:val="20"/>
                              </w:rPr>
                              <w:t xml:space="preserve">Anterior hip – Modified Thomas Test: Values must be </w:t>
                            </w:r>
                            <w:r w:rsidR="00C91684" w:rsidRPr="002F2230">
                              <w:rPr>
                                <w:rFonts w:ascii="Ubuntu Light" w:hAnsi="Ubuntu Light"/>
                                <w:sz w:val="20"/>
                              </w:rPr>
                              <w:t xml:space="preserve">between 0 and – 90. </w:t>
                            </w:r>
                            <w:r w:rsidRPr="002F2230">
                              <w:rPr>
                                <w:rFonts w:ascii="Ubuntu Light" w:hAnsi="Ubuntu Light"/>
                                <w:sz w:val="20"/>
                              </w:rPr>
                              <w:t xml:space="preserve"> </w:t>
                            </w:r>
                            <w:r w:rsidR="002F2230" w:rsidRPr="002F2230">
                              <w:rPr>
                                <w:rFonts w:ascii="Ubuntu Light" w:hAnsi="Ubuntu Light"/>
                                <w:sz w:val="20"/>
                              </w:rPr>
                              <w:t>(x=0 or x&gt; or</w:t>
                            </w:r>
                            <w:r w:rsidR="00C91684" w:rsidRPr="002F2230">
                              <w:rPr>
                                <w:rFonts w:ascii="Ubuntu Light" w:hAnsi="Ubuntu Light"/>
                                <w:sz w:val="20"/>
                              </w:rPr>
                              <w:t xml:space="preserve"> = </w:t>
                            </w:r>
                            <w:r w:rsidRPr="002F2230">
                              <w:rPr>
                                <w:rFonts w:ascii="Ubuntu Light" w:hAnsi="Ubuntu Light"/>
                                <w:sz w:val="20"/>
                              </w:rPr>
                              <w:t>-90)</w:t>
                            </w:r>
                            <w:r w:rsidR="00394E61" w:rsidRPr="002F2230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</w:p>
                          <w:p w14:paraId="0835C129" w14:textId="3CB50BDD" w:rsidR="00394E61" w:rsidRDefault="00394E61" w:rsidP="003C7D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Shoulder – </w:t>
                            </w:r>
                            <w:proofErr w:type="spellStart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Ampley’s</w:t>
                            </w:r>
                            <w:proofErr w:type="spell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Test (Functional Shoulder Rotation): Currently, there is NO data validation, but please refer to the reference sheets provided at each station for further guidance.</w:t>
                            </w:r>
                          </w:p>
                          <w:p w14:paraId="43CB32D7" w14:textId="4F9977DD" w:rsidR="00820ADC" w:rsidRDefault="00820ADC" w:rsidP="00820A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If you would like to review the participant’s data from other </w:t>
                            </w:r>
                            <w:proofErr w:type="spellStart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FUNFitness</w:t>
                            </w:r>
                            <w:proofErr w:type="spell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Stations, press save, th</w:t>
                            </w:r>
                            <w:r w:rsidR="00CE5A8F">
                              <w:rPr>
                                <w:rFonts w:ascii="Ubuntu Light" w:hAnsi="Ubuntu Light"/>
                                <w:sz w:val="20"/>
                              </w:rPr>
                              <w:t>e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n </w:t>
                            </w:r>
                            <w:r w:rsidR="00CE5A8F">
                              <w:rPr>
                                <w:rFonts w:ascii="Ubuntu Light" w:hAnsi="Ubuntu Light"/>
                                <w:sz w:val="20"/>
                              </w:rPr>
                              <w:t>“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summary</w:t>
                            </w:r>
                            <w:r w:rsidR="00CE5A8F">
                              <w:rPr>
                                <w:rFonts w:ascii="Ubuntu Light" w:hAnsi="Ubuntu Light"/>
                                <w:sz w:val="20"/>
                              </w:rPr>
                              <w:t>”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, and select the stations you would like to review</w:t>
                            </w:r>
                            <w:r w:rsidRPr="00F57F2B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To return back to the screening, select back. </w:t>
                            </w:r>
                          </w:p>
                          <w:p w14:paraId="656A2829" w14:textId="77777777" w:rsidR="00820ADC" w:rsidRDefault="00820ADC" w:rsidP="00820A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If you would like to deselect all radio buttons, press the deselect all radio button on the bottom left corner of the screen</w:t>
                            </w:r>
                          </w:p>
                          <w:p w14:paraId="0894ECA3" w14:textId="77777777" w:rsidR="00820ADC" w:rsidRPr="003C7DA8" w:rsidRDefault="00820ADC" w:rsidP="003C7D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0B82C38B" w14:textId="77777777" w:rsidR="00AF353B" w:rsidRDefault="00AF353B" w:rsidP="00AF353B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1BCB24F3" w14:textId="75A9C967" w:rsidR="00F57F2B" w:rsidRPr="00C33FFF" w:rsidRDefault="00F57F2B" w:rsidP="00C33FFF">
                            <w:pPr>
                              <w:ind w:left="360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64236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4" type="#_x0000_t202" style="position:absolute;margin-left:-49.5pt;margin-top:19.95pt;width:567pt;height:189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" filled="f" stroked="f">
                <v:textbox>
                  <w:txbxContent>
                    <w:p w14:paraId="266AB61A" w14:textId="3EDC9161" w:rsidR="00F57F2B" w:rsidRPr="002F2230" w:rsidRDefault="00F57F2B" w:rsidP="00F57F2B">
                      <w:pPr>
                        <w:jc w:val="center"/>
                        <w:rPr>
                          <w:rFonts w:ascii="Ubuntu" w:hAnsi="Ubuntu"/>
                          <w:b/>
                          <w:color w:val="FF0000"/>
                        </w:rPr>
                      </w:pPr>
                      <w:r w:rsidRPr="00F57F2B">
                        <w:rPr>
                          <w:rFonts w:ascii="Ubuntu" w:hAnsi="Ubuntu"/>
                          <w:b/>
                          <w:color w:val="FF0000"/>
                        </w:rPr>
                        <w:t xml:space="preserve"> </w:t>
                      </w:r>
                      <w:r w:rsidRPr="002F2230">
                        <w:rPr>
                          <w:rFonts w:ascii="Ubuntu" w:hAnsi="Ubuntu"/>
                          <w:b/>
                          <w:color w:val="FF0000"/>
                        </w:rPr>
                        <w:t>Data Entry Notes</w:t>
                      </w:r>
                    </w:p>
                    <w:p w14:paraId="216CF415" w14:textId="7E2629E1" w:rsidR="003C7DA8" w:rsidRPr="002F2230" w:rsidRDefault="003C7DA8" w:rsidP="003C7D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 w:rsidRPr="002F2230">
                        <w:rPr>
                          <w:rFonts w:ascii="Ubuntu Light" w:hAnsi="Ubuntu Light"/>
                          <w:sz w:val="20"/>
                        </w:rPr>
                        <w:t xml:space="preserve">For negative values, you must enter a negative sign (-) before the value, but for positive values do NOT include a positive sign (+). Once the user clicks on the fields listed below, a numeric keyboard will appear. </w:t>
                      </w:r>
                    </w:p>
                    <w:p w14:paraId="1921A4F6" w14:textId="5FE9CF9D" w:rsidR="003C7DA8" w:rsidRPr="002F2230" w:rsidRDefault="003C7DA8" w:rsidP="003C7D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 w:rsidRPr="002F2230">
                        <w:rPr>
                          <w:rFonts w:ascii="Ubuntu Light" w:hAnsi="Ubuntu Light"/>
                          <w:sz w:val="20"/>
                        </w:rPr>
                        <w:t xml:space="preserve">Hamstring – supine (passive) knee extension: Values must be less than or equal to 20 and greater than or equal to -90 (x=&lt;20 or x&gt;=-90). </w:t>
                      </w:r>
                    </w:p>
                    <w:p w14:paraId="27CEB12C" w14:textId="5B4F3903" w:rsidR="003C7DA8" w:rsidRPr="002F2230" w:rsidRDefault="003C7DA8" w:rsidP="003C7D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 w:rsidRPr="002F2230">
                        <w:rPr>
                          <w:rFonts w:ascii="Ubuntu Light" w:hAnsi="Ubuntu Light"/>
                          <w:sz w:val="20"/>
                        </w:rPr>
                        <w:t xml:space="preserve">Calf – supine (passive) ankle dorsiflexion: Values must be less than or equal to 15 or greater than or equal to -70 (x=15 or x&gt;-70). </w:t>
                      </w:r>
                    </w:p>
                    <w:p w14:paraId="094AFCFD" w14:textId="3BEB7DA8" w:rsidR="003C7DA8" w:rsidRPr="002F2230" w:rsidRDefault="003C7DA8" w:rsidP="003C7D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 w:rsidRPr="002F2230">
                        <w:rPr>
                          <w:rFonts w:ascii="Ubuntu Light" w:hAnsi="Ubuntu Light"/>
                          <w:sz w:val="20"/>
                        </w:rPr>
                        <w:t xml:space="preserve">Anterior hip – Modified Thomas Test: Values must be </w:t>
                      </w:r>
                      <w:r w:rsidR="00C91684" w:rsidRPr="002F2230">
                        <w:rPr>
                          <w:rFonts w:ascii="Ubuntu Light" w:hAnsi="Ubuntu Light"/>
                          <w:sz w:val="20"/>
                        </w:rPr>
                        <w:t xml:space="preserve">between 0 and – 90. </w:t>
                      </w:r>
                      <w:r w:rsidRPr="002F2230">
                        <w:rPr>
                          <w:rFonts w:ascii="Ubuntu Light" w:hAnsi="Ubuntu Light"/>
                          <w:sz w:val="20"/>
                        </w:rPr>
                        <w:t xml:space="preserve"> </w:t>
                      </w:r>
                      <w:r w:rsidR="002F2230" w:rsidRPr="002F2230">
                        <w:rPr>
                          <w:rFonts w:ascii="Ubuntu Light" w:hAnsi="Ubuntu Light"/>
                          <w:sz w:val="20"/>
                        </w:rPr>
                        <w:t>(x=0 or x&gt; or</w:t>
                      </w:r>
                      <w:r w:rsidR="00C91684" w:rsidRPr="002F2230">
                        <w:rPr>
                          <w:rFonts w:ascii="Ubuntu Light" w:hAnsi="Ubuntu Light"/>
                          <w:sz w:val="20"/>
                        </w:rPr>
                        <w:t xml:space="preserve"> = </w:t>
                      </w:r>
                      <w:r w:rsidRPr="002F2230">
                        <w:rPr>
                          <w:rFonts w:ascii="Ubuntu Light" w:hAnsi="Ubuntu Light"/>
                          <w:sz w:val="20"/>
                        </w:rPr>
                        <w:t>-90)</w:t>
                      </w:r>
                      <w:r w:rsidR="00394E61" w:rsidRPr="002F2230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</w:p>
                    <w:p w14:paraId="0835C129" w14:textId="3CB50BDD" w:rsidR="00394E61" w:rsidRDefault="00394E61" w:rsidP="003C7D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Shoulder – </w:t>
                      </w:r>
                      <w:proofErr w:type="spellStart"/>
                      <w:r>
                        <w:rPr>
                          <w:rFonts w:ascii="Ubuntu Light" w:hAnsi="Ubuntu Light"/>
                          <w:sz w:val="20"/>
                        </w:rPr>
                        <w:t>Ampley’s</w:t>
                      </w:r>
                      <w:proofErr w:type="spell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Test (Functional Shoulder Rotation): Currently, there is NO data validation, but please refer to the reference sheets provided at each station for further guidance.</w:t>
                      </w:r>
                    </w:p>
                    <w:p w14:paraId="43CB32D7" w14:textId="4F9977DD" w:rsidR="00820ADC" w:rsidRDefault="00820ADC" w:rsidP="00820AD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If you would like to review the participant’s data from other </w:t>
                      </w:r>
                      <w:proofErr w:type="spellStart"/>
                      <w:r>
                        <w:rPr>
                          <w:rFonts w:ascii="Ubuntu Light" w:hAnsi="Ubuntu Light"/>
                          <w:sz w:val="20"/>
                        </w:rPr>
                        <w:t>FUNFitness</w:t>
                      </w:r>
                      <w:proofErr w:type="spell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Stations, press save, th</w:t>
                      </w:r>
                      <w:r w:rsidR="00CE5A8F">
                        <w:rPr>
                          <w:rFonts w:ascii="Ubuntu Light" w:hAnsi="Ubuntu Light"/>
                          <w:sz w:val="20"/>
                        </w:rPr>
                        <w:t>e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n </w:t>
                      </w:r>
                      <w:r w:rsidR="00CE5A8F">
                        <w:rPr>
                          <w:rFonts w:ascii="Ubuntu Light" w:hAnsi="Ubuntu Light"/>
                          <w:sz w:val="20"/>
                        </w:rPr>
                        <w:t>“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>summary</w:t>
                      </w:r>
                      <w:r w:rsidR="00CE5A8F">
                        <w:rPr>
                          <w:rFonts w:ascii="Ubuntu Light" w:hAnsi="Ubuntu Light"/>
                          <w:sz w:val="20"/>
                        </w:rPr>
                        <w:t>”</w:t>
                      </w:r>
                      <w:bookmarkStart w:id="1" w:name="_GoBack"/>
                      <w:bookmarkEnd w:id="1"/>
                      <w:r>
                        <w:rPr>
                          <w:rFonts w:ascii="Ubuntu Light" w:hAnsi="Ubuntu Light"/>
                          <w:sz w:val="20"/>
                        </w:rPr>
                        <w:t>, and select the stations you would like to review</w:t>
                      </w:r>
                      <w:r w:rsidRPr="00F57F2B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 To return back to the screening, select back. </w:t>
                      </w:r>
                    </w:p>
                    <w:p w14:paraId="656A2829" w14:textId="77777777" w:rsidR="00820ADC" w:rsidRDefault="00820ADC" w:rsidP="00820AD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>If you would like to deselect all radio buttons, press the deselect all radio button on the bottom left corner of the screen</w:t>
                      </w:r>
                    </w:p>
                    <w:p w14:paraId="0894ECA3" w14:textId="77777777" w:rsidR="00820ADC" w:rsidRPr="003C7DA8" w:rsidRDefault="00820ADC" w:rsidP="003C7D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0B82C38B" w14:textId="77777777" w:rsidR="00AF353B" w:rsidRDefault="00AF353B" w:rsidP="00AF353B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1BCB24F3" w14:textId="75A9C967" w:rsidR="00F57F2B" w:rsidRPr="00C33FFF" w:rsidRDefault="00F57F2B" w:rsidP="00C33FFF">
                      <w:pPr>
                        <w:ind w:left="360"/>
                        <w:rPr>
                          <w:rFonts w:ascii="Ubuntu Light" w:hAnsi="Ubuntu Light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353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806BC05" wp14:editId="7B8F83DA">
                <wp:simplePos x="0" y="0"/>
                <wp:positionH relativeFrom="column">
                  <wp:posOffset>-742950</wp:posOffset>
                </wp:positionH>
                <wp:positionV relativeFrom="paragraph">
                  <wp:posOffset>259715</wp:posOffset>
                </wp:positionV>
                <wp:extent cx="7433310" cy="2324100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310" cy="2324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5725E" id="Rectangle 21" o:spid="_x0000_s1026" style="position:absolute;margin-left:-58.5pt;margin-top:20.45pt;width:585.3pt;height:18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" fillcolor="#f2f2f2 [3052]" stroked="f" strokeweight="1pt"/>
            </w:pict>
          </mc:Fallback>
        </mc:AlternateContent>
      </w:r>
    </w:p>
    <w:p w14:paraId="2E7FE3FA" w14:textId="50E8E29A" w:rsidR="00F57F2B" w:rsidRDefault="00F57F2B"/>
    <w:p w14:paraId="7B59AB09" w14:textId="20BFE2CB" w:rsidR="00F57F2B" w:rsidRDefault="00F57F2B"/>
    <w:p w14:paraId="3A036178" w14:textId="5FB37ED3" w:rsidR="00F57F2B" w:rsidRDefault="00F57F2B"/>
    <w:p w14:paraId="2EBF1355" w14:textId="50ABEB57" w:rsidR="00F57F2B" w:rsidRDefault="00F57F2B"/>
    <w:p w14:paraId="73557C71" w14:textId="5D4DD4FB" w:rsidR="00F57F2B" w:rsidRDefault="00F57F2B"/>
    <w:p w14:paraId="3193EFB7" w14:textId="69141432" w:rsidR="00F57F2B" w:rsidRDefault="00F57F2B"/>
    <w:p w14:paraId="13601247" w14:textId="19BEB457" w:rsidR="00F57F2B" w:rsidRDefault="00F57F2B">
      <w:r>
        <w:br w:type="page"/>
      </w:r>
    </w:p>
    <w:p w14:paraId="67A9FC9E" w14:textId="08CB00EF" w:rsidR="00862FDB" w:rsidRDefault="00862FDB"/>
    <w:p w14:paraId="7F4D1688" w14:textId="77777777" w:rsidR="00F57F2B" w:rsidRDefault="00F57F2B"/>
    <w:p w14:paraId="4B665724" w14:textId="38A6F01F" w:rsidR="009B5C89" w:rsidRDefault="00820ADC">
      <w:r>
        <w:rPr>
          <w:noProof/>
        </w:rPr>
        <w:drawing>
          <wp:anchor distT="0" distB="0" distL="114300" distR="114300" simplePos="0" relativeHeight="251793408" behindDoc="1" locked="0" layoutInCell="1" allowOverlap="1" wp14:anchorId="152D2A29" wp14:editId="0C3A6DB0">
            <wp:simplePos x="0" y="0"/>
            <wp:positionH relativeFrom="page">
              <wp:posOffset>4486275</wp:posOffset>
            </wp:positionH>
            <wp:positionV relativeFrom="paragraph">
              <wp:posOffset>111760</wp:posOffset>
            </wp:positionV>
            <wp:extent cx="3283585" cy="880745"/>
            <wp:effectExtent l="0" t="0" r="0" b="0"/>
            <wp:wrapTight wrapText="bothSides">
              <wp:wrapPolygon edited="0">
                <wp:start x="0" y="0"/>
                <wp:lineTo x="0" y="21024"/>
                <wp:lineTo x="21429" y="21024"/>
                <wp:lineTo x="2142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585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516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2D35682" wp14:editId="243FF969">
                <wp:simplePos x="0" y="0"/>
                <wp:positionH relativeFrom="column">
                  <wp:posOffset>965200</wp:posOffset>
                </wp:positionH>
                <wp:positionV relativeFrom="paragraph">
                  <wp:posOffset>315595</wp:posOffset>
                </wp:positionV>
                <wp:extent cx="2971800" cy="808990"/>
                <wp:effectExtent l="0" t="0" r="0" b="381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80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105A3" w14:textId="388E9E7A" w:rsidR="00F1260E" w:rsidRPr="00F1260E" w:rsidRDefault="00F1260E" w:rsidP="002F223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 xml:space="preserve">Enter the participant’s </w:t>
                            </w:r>
                            <w:r w:rsidR="009B5C89">
                              <w:rPr>
                                <w:rFonts w:ascii="Ubuntu Light" w:hAnsi="Ubuntu Light"/>
                              </w:rPr>
                              <w:t>responses</w:t>
                            </w:r>
                            <w:r w:rsidR="00CD2C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76F224B7" w14:textId="47BBF696" w:rsidR="00F1260E" w:rsidRDefault="00F1260E" w:rsidP="002F223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Select “Save”</w:t>
                            </w:r>
                          </w:p>
                          <w:p w14:paraId="10EFA36C" w14:textId="637C6239" w:rsidR="009B5C89" w:rsidRPr="00F1260E" w:rsidRDefault="009B5C89" w:rsidP="002F223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Select “Proceed”</w:t>
                            </w:r>
                          </w:p>
                          <w:p w14:paraId="42776CE7" w14:textId="77777777" w:rsidR="00F57F2B" w:rsidRDefault="00F57F2B" w:rsidP="00F57F2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5682" id="Text Box 26" o:spid="_x0000_s1035" type="#_x0000_t202" style="position:absolute;margin-left:76pt;margin-top:24.85pt;width:234pt;height:63.7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" filled="f" stroked="f">
                <v:textbox>
                  <w:txbxContent>
                    <w:p w14:paraId="5C7105A3" w14:textId="388E9E7A" w:rsidR="00F1260E" w:rsidRPr="00F1260E" w:rsidRDefault="00F1260E" w:rsidP="002F223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 xml:space="preserve">Enter the participant’s </w:t>
                      </w:r>
                      <w:r w:rsidR="009B5C89">
                        <w:rPr>
                          <w:rFonts w:ascii="Ubuntu Light" w:hAnsi="Ubuntu Light"/>
                        </w:rPr>
                        <w:t>responses</w:t>
                      </w:r>
                      <w:r w:rsidR="00CD2CA0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76F224B7" w14:textId="47BBF696" w:rsidR="00F1260E" w:rsidRDefault="00F1260E" w:rsidP="002F223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Select “Save”</w:t>
                      </w:r>
                    </w:p>
                    <w:p w14:paraId="10EFA36C" w14:textId="637C6239" w:rsidR="009B5C89" w:rsidRPr="00F1260E" w:rsidRDefault="009B5C89" w:rsidP="002F223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Select “Proceed”</w:t>
                      </w:r>
                    </w:p>
                    <w:p w14:paraId="42776CE7" w14:textId="77777777" w:rsidR="00F57F2B" w:rsidRDefault="00F57F2B" w:rsidP="00F57F2B"/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12710C0" wp14:editId="12BA675A">
                <wp:simplePos x="0" y="0"/>
                <wp:positionH relativeFrom="column">
                  <wp:posOffset>-396875</wp:posOffset>
                </wp:positionH>
                <wp:positionV relativeFrom="paragraph">
                  <wp:posOffset>330835</wp:posOffset>
                </wp:positionV>
                <wp:extent cx="1143000" cy="342900"/>
                <wp:effectExtent l="0" t="0" r="0" b="1270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905D34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2710C0" id="Text Box 24" o:spid="_x0000_s1036" type="#_x0000_t202" style="position:absolute;margin-left:-31.25pt;margin-top:26.05pt;width:90pt;height:2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" filled="f" stroked="f">
                <v:textbox>
                  <w:txbxContent>
                    <w:p w14:paraId="6F905D34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B5B56B" w14:textId="391D9140" w:rsidR="009B5C89" w:rsidRPr="009B5C89" w:rsidRDefault="009B5C89" w:rsidP="009B5C89"/>
    <w:p w14:paraId="057DA0D4" w14:textId="0EEF6B35" w:rsidR="009B5C89" w:rsidRPr="009B5C89" w:rsidRDefault="00820ADC" w:rsidP="009B5C89">
      <w:r>
        <w:rPr>
          <w:noProof/>
        </w:rPr>
        <w:drawing>
          <wp:anchor distT="0" distB="0" distL="114300" distR="114300" simplePos="0" relativeHeight="251794432" behindDoc="1" locked="0" layoutInCell="1" allowOverlap="1" wp14:anchorId="2D0CA23A" wp14:editId="14432759">
            <wp:simplePos x="0" y="0"/>
            <wp:positionH relativeFrom="page">
              <wp:posOffset>4513580</wp:posOffset>
            </wp:positionH>
            <wp:positionV relativeFrom="paragraph">
              <wp:posOffset>86995</wp:posOffset>
            </wp:positionV>
            <wp:extent cx="3221990" cy="1109345"/>
            <wp:effectExtent l="0" t="0" r="0" b="0"/>
            <wp:wrapTight wrapText="bothSides">
              <wp:wrapPolygon edited="0">
                <wp:start x="0" y="0"/>
                <wp:lineTo x="0" y="21143"/>
                <wp:lineTo x="21455" y="21143"/>
                <wp:lineTo x="2145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1990" cy="1109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6F903C" w14:textId="7B693A53" w:rsidR="009B5C89" w:rsidRPr="009B5C89" w:rsidRDefault="009B5C89" w:rsidP="009B5C89"/>
    <w:p w14:paraId="60F00E8F" w14:textId="41872548" w:rsidR="009B5C89" w:rsidRPr="009B5C89" w:rsidRDefault="009B5C89" w:rsidP="009B5C89"/>
    <w:p w14:paraId="59971A66" w14:textId="79985072" w:rsidR="009B5C89" w:rsidRPr="009B5C89" w:rsidRDefault="009B5C89" w:rsidP="009B5C89"/>
    <w:p w14:paraId="4F69973A" w14:textId="060C903C" w:rsidR="009B5C89" w:rsidRDefault="009B5C89" w:rsidP="009B5C89"/>
    <w:p w14:paraId="30D45744" w14:textId="3D5C6504" w:rsidR="00C2352D" w:rsidRDefault="00C2352D" w:rsidP="009B5C89"/>
    <w:p w14:paraId="5F129825" w14:textId="57799B83" w:rsidR="00C2352D" w:rsidRDefault="00E405CC" w:rsidP="009B5C89">
      <w:r>
        <w:rPr>
          <w:noProof/>
        </w:rPr>
        <w:drawing>
          <wp:anchor distT="0" distB="0" distL="114300" distR="114300" simplePos="0" relativeHeight="251795456" behindDoc="1" locked="0" layoutInCell="1" allowOverlap="1" wp14:anchorId="55581F69" wp14:editId="55CA7546">
            <wp:simplePos x="0" y="0"/>
            <wp:positionH relativeFrom="margin">
              <wp:posOffset>3594735</wp:posOffset>
            </wp:positionH>
            <wp:positionV relativeFrom="paragraph">
              <wp:posOffset>113665</wp:posOffset>
            </wp:positionV>
            <wp:extent cx="3226435" cy="948690"/>
            <wp:effectExtent l="0" t="0" r="0" b="3810"/>
            <wp:wrapTight wrapText="bothSides">
              <wp:wrapPolygon edited="0">
                <wp:start x="0" y="0"/>
                <wp:lineTo x="0" y="21253"/>
                <wp:lineTo x="21426" y="21253"/>
                <wp:lineTo x="21426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435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BAD62" w14:textId="2BF0FF29" w:rsidR="00820ADC" w:rsidRDefault="00820ADC" w:rsidP="009B5C89"/>
    <w:p w14:paraId="00F9DDF1" w14:textId="0FB52507" w:rsidR="00820ADC" w:rsidRDefault="00820ADC" w:rsidP="009B5C89"/>
    <w:p w14:paraId="5A91AB6E" w14:textId="19A1458C" w:rsidR="00820ADC" w:rsidRDefault="00820ADC" w:rsidP="009B5C89"/>
    <w:p w14:paraId="0DDD095B" w14:textId="2E02DFFA" w:rsidR="00820ADC" w:rsidRDefault="00820ADC" w:rsidP="009B5C89"/>
    <w:p w14:paraId="23ADBF34" w14:textId="00BC4D6D" w:rsidR="00820ADC" w:rsidRDefault="00CD2CA0" w:rsidP="009B5C89">
      <w:r>
        <w:rPr>
          <w:noProof/>
        </w:rPr>
        <w:drawing>
          <wp:anchor distT="0" distB="0" distL="114300" distR="114300" simplePos="0" relativeHeight="251796480" behindDoc="1" locked="0" layoutInCell="1" allowOverlap="1" wp14:anchorId="46160E73" wp14:editId="79ACF427">
            <wp:simplePos x="0" y="0"/>
            <wp:positionH relativeFrom="margin">
              <wp:posOffset>3567430</wp:posOffset>
            </wp:positionH>
            <wp:positionV relativeFrom="paragraph">
              <wp:posOffset>187960</wp:posOffset>
            </wp:positionV>
            <wp:extent cx="3263900" cy="965200"/>
            <wp:effectExtent l="0" t="0" r="0" b="6350"/>
            <wp:wrapTight wrapText="bothSides">
              <wp:wrapPolygon edited="0">
                <wp:start x="0" y="0"/>
                <wp:lineTo x="0" y="21316"/>
                <wp:lineTo x="21432" y="21316"/>
                <wp:lineTo x="21432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8E954" w14:textId="5C31E21D" w:rsidR="00820ADC" w:rsidRDefault="00820ADC" w:rsidP="009B5C89"/>
    <w:p w14:paraId="2F8D60C6" w14:textId="481AC0F6" w:rsidR="00820ADC" w:rsidRDefault="00820ADC" w:rsidP="009B5C89"/>
    <w:p w14:paraId="1DD0D889" w14:textId="1F907901" w:rsidR="00820ADC" w:rsidRDefault="00820ADC" w:rsidP="009B5C89"/>
    <w:p w14:paraId="285EA6E7" w14:textId="7E8220B3" w:rsidR="00820ADC" w:rsidRDefault="00820ADC" w:rsidP="009B5C89"/>
    <w:p w14:paraId="62560587" w14:textId="612D740D" w:rsidR="00E405CC" w:rsidRDefault="00CD2CA0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B73D184" wp14:editId="7A53C956">
                <wp:simplePos x="0" y="0"/>
                <wp:positionH relativeFrom="column">
                  <wp:posOffset>4682117</wp:posOffset>
                </wp:positionH>
                <wp:positionV relativeFrom="paragraph">
                  <wp:posOffset>24316</wp:posOffset>
                </wp:positionV>
                <wp:extent cx="469669" cy="199506"/>
                <wp:effectExtent l="19050" t="19050" r="26035" b="1016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669" cy="19950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DBE9C5" id="Rectangle 23" o:spid="_x0000_s1026" style="position:absolute;margin-left:368.65pt;margin-top:1.9pt;width:37pt;height:15.7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" filled="f" strokecolor="red" strokeweight="2.25pt"/>
            </w:pict>
          </mc:Fallback>
        </mc:AlternateContent>
      </w:r>
    </w:p>
    <w:p w14:paraId="515A614A" w14:textId="101D820B" w:rsidR="00E405CC" w:rsidRDefault="00E405CC" w:rsidP="009B5C89"/>
    <w:p w14:paraId="7B750833" w14:textId="77777777" w:rsidR="00E405CC" w:rsidRDefault="00E405CC" w:rsidP="009B5C89"/>
    <w:p w14:paraId="4FCBB3AE" w14:textId="77777777" w:rsidR="00E405CC" w:rsidRDefault="00E405CC" w:rsidP="009B5C89"/>
    <w:p w14:paraId="55564ECF" w14:textId="466818E8" w:rsidR="00D56E6B" w:rsidRPr="009B5C89" w:rsidRDefault="00D56E6B" w:rsidP="009B5C89"/>
    <w:p w14:paraId="1A158203" w14:textId="22905765" w:rsidR="009B5C89" w:rsidRPr="009B5C89" w:rsidRDefault="00E405CC" w:rsidP="009B5C89">
      <w:pPr>
        <w:jc w:val="center"/>
      </w:pPr>
      <w:r>
        <w:rPr>
          <w:noProof/>
        </w:rPr>
        <w:drawing>
          <wp:anchor distT="0" distB="0" distL="114300" distR="114300" simplePos="0" relativeHeight="251787264" behindDoc="1" locked="0" layoutInCell="1" allowOverlap="1" wp14:anchorId="4D691AA1" wp14:editId="33FB6F26">
            <wp:simplePos x="0" y="0"/>
            <wp:positionH relativeFrom="page">
              <wp:posOffset>4862657</wp:posOffset>
            </wp:positionH>
            <wp:positionV relativeFrom="paragraph">
              <wp:posOffset>168563</wp:posOffset>
            </wp:positionV>
            <wp:extent cx="2450465" cy="1167130"/>
            <wp:effectExtent l="0" t="0" r="6985" b="0"/>
            <wp:wrapTight wrapText="bothSides">
              <wp:wrapPolygon edited="0">
                <wp:start x="0" y="0"/>
                <wp:lineTo x="0" y="21153"/>
                <wp:lineTo x="21494" y="21153"/>
                <wp:lineTo x="21494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465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4426E0" wp14:editId="1CD401DC">
                <wp:simplePos x="0" y="0"/>
                <wp:positionH relativeFrom="column">
                  <wp:posOffset>611505</wp:posOffset>
                </wp:positionH>
                <wp:positionV relativeFrom="paragraph">
                  <wp:posOffset>149860</wp:posOffset>
                </wp:positionV>
                <wp:extent cx="2971800" cy="1026160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A07602" w14:textId="27CA0ED6" w:rsidR="00F57F2B" w:rsidRP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When asked “Continue to next station?” select “No” as you are not continuing on to the next station with the participant</w:t>
                            </w:r>
                            <w:r w:rsidR="00CD2C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426E0" id="Text Box 27" o:spid="_x0000_s1037" type="#_x0000_t202" style="position:absolute;left:0;text-align:left;margin-left:48.15pt;margin-top:11.8pt;width:234pt;height:80.8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" filled="f" stroked="f">
                <v:textbox>
                  <w:txbxContent>
                    <w:p w14:paraId="74A07602" w14:textId="27CA0ED6" w:rsidR="00F57F2B" w:rsidRPr="00F1260E" w:rsidRDefault="00F1260E" w:rsidP="00F1260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When asked “Continue to next station?” select “No” as you are not continuing on to the next station with the participant</w:t>
                      </w:r>
                      <w:r w:rsidR="00CD2CA0">
                        <w:rPr>
                          <w:rFonts w:ascii="Ubuntu Light" w:hAnsi="Ubuntu Light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70D14B" wp14:editId="0B21DE0E">
                <wp:simplePos x="0" y="0"/>
                <wp:positionH relativeFrom="column">
                  <wp:posOffset>-430530</wp:posOffset>
                </wp:positionH>
                <wp:positionV relativeFrom="paragraph">
                  <wp:posOffset>192405</wp:posOffset>
                </wp:positionV>
                <wp:extent cx="1143000" cy="342900"/>
                <wp:effectExtent l="0" t="0" r="0" b="1270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15E1D0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0D14B" id="Text Box 25" o:spid="_x0000_s1038" type="#_x0000_t202" style="position:absolute;left:0;text-align:left;margin-left:-33.9pt;margin-top:15.15pt;width:90pt;height:2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" filled="f" stroked="f">
                <v:textbox>
                  <w:txbxContent>
                    <w:p w14:paraId="1615E1D0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6D20B5" w14:textId="35D366C8" w:rsidR="009B5C89" w:rsidRPr="009B5C89" w:rsidRDefault="009B5C89" w:rsidP="009B5C89"/>
    <w:p w14:paraId="70636BF6" w14:textId="7DB1C026" w:rsidR="00F57F2B" w:rsidRPr="009B5C89" w:rsidRDefault="002F2230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0B3586" wp14:editId="7C86D849">
                <wp:simplePos x="0" y="0"/>
                <wp:positionH relativeFrom="column">
                  <wp:posOffset>635000</wp:posOffset>
                </wp:positionH>
                <wp:positionV relativeFrom="paragraph">
                  <wp:posOffset>1181100</wp:posOffset>
                </wp:positionV>
                <wp:extent cx="2971800" cy="574040"/>
                <wp:effectExtent l="0" t="0" r="0" b="1016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57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2FB34" w14:textId="0DA7E1BD" w:rsidR="0069799F" w:rsidRPr="006713FB" w:rsidRDefault="0069799F" w:rsidP="0069799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6713FB">
                              <w:rPr>
                                <w:rFonts w:ascii="Ubuntu Light" w:hAnsi="Ubuntu Light"/>
                              </w:rPr>
                              <w:t>Begin screening the next participant by selecting “Start</w:t>
                            </w:r>
                            <w:r w:rsidR="00CD2C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6713F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243BF54D" w14:textId="77777777" w:rsidR="0069799F" w:rsidRPr="00F1260E" w:rsidRDefault="0069799F" w:rsidP="0069799F">
                            <w:pPr>
                              <w:pStyle w:val="ListParagraph"/>
                              <w:rPr>
                                <w:rFonts w:ascii="Ubuntu Light" w:hAnsi="Ubuntu Ligh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B3586" id="Text Box 38" o:spid="_x0000_s1039" type="#_x0000_t202" style="position:absolute;margin-left:50pt;margin-top:93pt;width:234pt;height:45.2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" filled="f" stroked="f">
                <v:textbox>
                  <w:txbxContent>
                    <w:p w14:paraId="6512FB34" w14:textId="0DA7E1BD" w:rsidR="0069799F" w:rsidRPr="006713FB" w:rsidRDefault="0069799F" w:rsidP="0069799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6713FB">
                        <w:rPr>
                          <w:rFonts w:ascii="Ubuntu Light" w:hAnsi="Ubuntu Light"/>
                        </w:rPr>
                        <w:t xml:space="preserve">Begin screening the next participant by selecting </w:t>
                      </w:r>
                      <w:r w:rsidRPr="006713FB">
                        <w:rPr>
                          <w:rFonts w:ascii="Ubuntu Light" w:hAnsi="Ubuntu Light"/>
                        </w:rPr>
                        <w:t>“Start</w:t>
                      </w:r>
                      <w:r w:rsidR="00CD2CA0">
                        <w:rPr>
                          <w:rFonts w:ascii="Ubuntu Light" w:hAnsi="Ubuntu Light"/>
                        </w:rPr>
                        <w:t>.</w:t>
                      </w:r>
                      <w:bookmarkStart w:id="1" w:name="_GoBack"/>
                      <w:bookmarkEnd w:id="1"/>
                      <w:r w:rsidRPr="006713F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243BF54D" w14:textId="77777777" w:rsidR="0069799F" w:rsidRPr="00F1260E" w:rsidRDefault="0069799F" w:rsidP="0069799F">
                      <w:pPr>
                        <w:pStyle w:val="ListParagraph"/>
                        <w:rPr>
                          <w:rFonts w:ascii="Ubuntu Light" w:hAnsi="Ubuntu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405CC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FB94D2D" wp14:editId="35D20BA5">
                <wp:simplePos x="0" y="0"/>
                <wp:positionH relativeFrom="margin">
                  <wp:posOffset>4368337</wp:posOffset>
                </wp:positionH>
                <wp:positionV relativeFrom="paragraph">
                  <wp:posOffset>1790180</wp:posOffset>
                </wp:positionV>
                <wp:extent cx="734407" cy="253539"/>
                <wp:effectExtent l="19050" t="19050" r="27940" b="1333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407" cy="25353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B8D379" id="Rectangle 39" o:spid="_x0000_s1026" style="position:absolute;margin-left:343.95pt;margin-top:140.95pt;width:57.85pt;height:19.95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" filled="f" strokecolor="red" strokeweight="2.25pt">
                <w10:wrap anchorx="margin"/>
              </v:rect>
            </w:pict>
          </mc:Fallback>
        </mc:AlternateContent>
      </w:r>
      <w:r w:rsidR="00E405CC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67B4C9F" wp14:editId="08DD3869">
                <wp:simplePos x="0" y="0"/>
                <wp:positionH relativeFrom="column">
                  <wp:posOffset>5199611</wp:posOffset>
                </wp:positionH>
                <wp:positionV relativeFrom="paragraph">
                  <wp:posOffset>302202</wp:posOffset>
                </wp:positionV>
                <wp:extent cx="299258" cy="216131"/>
                <wp:effectExtent l="19050" t="19050" r="24765" b="1270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258" cy="21613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F1ABE5" id="Rectangle 31" o:spid="_x0000_s1026" style="position:absolute;margin-left:409.4pt;margin-top:23.8pt;width:23.55pt;height:17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" filled="f" strokecolor="red" strokeweight="2.25pt"/>
            </w:pict>
          </mc:Fallback>
        </mc:AlternateContent>
      </w:r>
      <w:r w:rsidR="00E405CC">
        <w:rPr>
          <w:noProof/>
        </w:rPr>
        <w:drawing>
          <wp:anchor distT="0" distB="0" distL="114300" distR="114300" simplePos="0" relativeHeight="251707392" behindDoc="1" locked="0" layoutInCell="1" allowOverlap="1" wp14:anchorId="69232A9B" wp14:editId="318E2223">
            <wp:simplePos x="0" y="0"/>
            <wp:positionH relativeFrom="column">
              <wp:posOffset>4247285</wp:posOffset>
            </wp:positionH>
            <wp:positionV relativeFrom="paragraph">
              <wp:posOffset>914516</wp:posOffset>
            </wp:positionV>
            <wp:extent cx="1880408" cy="1139306"/>
            <wp:effectExtent l="38100" t="38100" r="100965" b="99060"/>
            <wp:wrapTight wrapText="bothSides">
              <wp:wrapPolygon edited="0">
                <wp:start x="0" y="-722"/>
                <wp:lineTo x="-438" y="-361"/>
                <wp:lineTo x="-438" y="21672"/>
                <wp:lineTo x="-219" y="23117"/>
                <wp:lineTo x="22103" y="23117"/>
                <wp:lineTo x="22541" y="17338"/>
                <wp:lineTo x="22541" y="5418"/>
                <wp:lineTo x="21884" y="0"/>
                <wp:lineTo x="21884" y="-722"/>
                <wp:lineTo x="0" y="-722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0408" cy="1139306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chemeClr val="bg1">
                          <a:alpha val="43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A8DC30F" wp14:editId="7B57B174">
                <wp:simplePos x="0" y="0"/>
                <wp:positionH relativeFrom="column">
                  <wp:posOffset>-572770</wp:posOffset>
                </wp:positionH>
                <wp:positionV relativeFrom="paragraph">
                  <wp:posOffset>1172210</wp:posOffset>
                </wp:positionV>
                <wp:extent cx="1143000" cy="338455"/>
                <wp:effectExtent l="0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DA3DBF" w14:textId="2200BCBA" w:rsidR="0069799F" w:rsidRPr="00862FDB" w:rsidRDefault="009B5C89" w:rsidP="0069799F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C30F" id="Text Box 37" o:spid="_x0000_s1040" type="#_x0000_t202" style="position:absolute;margin-left:-45.1pt;margin-top:92.3pt;width:90pt;height:26.6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" filled="f" stroked="f">
                <v:textbox>
                  <w:txbxContent>
                    <w:p w14:paraId="1CDA3DBF" w14:textId="2200BCBA" w:rsidR="0069799F" w:rsidRPr="00862FDB" w:rsidRDefault="009B5C89" w:rsidP="0069799F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57F2B" w:rsidRPr="009B5C89" w:rsidSect="00862FDB">
      <w:headerReference w:type="default" r:id="rId17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8D047" w14:textId="77777777" w:rsidR="00E22971" w:rsidRDefault="00E22971" w:rsidP="00862FDB">
      <w:r>
        <w:separator/>
      </w:r>
    </w:p>
  </w:endnote>
  <w:endnote w:type="continuationSeparator" w:id="0">
    <w:p w14:paraId="11D1E52F" w14:textId="77777777" w:rsidR="00E22971" w:rsidRDefault="00E22971" w:rsidP="00862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B6DF8" w14:textId="77777777" w:rsidR="00E22971" w:rsidRDefault="00E22971" w:rsidP="00862FDB">
      <w:r>
        <w:separator/>
      </w:r>
    </w:p>
  </w:footnote>
  <w:footnote w:type="continuationSeparator" w:id="0">
    <w:p w14:paraId="42B0177F" w14:textId="77777777" w:rsidR="00E22971" w:rsidRDefault="00E22971" w:rsidP="00862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344FA" w14:textId="77777777" w:rsidR="00862FDB" w:rsidRDefault="0069799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F91FC2" wp14:editId="73841E18">
              <wp:simplePos x="0" y="0"/>
              <wp:positionH relativeFrom="column">
                <wp:posOffset>-657226</wp:posOffset>
              </wp:positionH>
              <wp:positionV relativeFrom="paragraph">
                <wp:posOffset>-200025</wp:posOffset>
              </wp:positionV>
              <wp:extent cx="5457825" cy="495300"/>
              <wp:effectExtent l="0" t="0" r="0" b="0"/>
              <wp:wrapNone/>
              <wp:docPr id="40" name="Text Box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5782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6FD117" w14:textId="4EC7D0DA" w:rsidR="0069799F" w:rsidRPr="0069799F" w:rsidRDefault="0079267A">
                          <w:pP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</w:pPr>
                          <w:proofErr w:type="spellStart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FUNFitness</w:t>
                          </w:r>
                          <w:proofErr w:type="spellEnd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 xml:space="preserve">: </w:t>
                          </w:r>
                          <w:r w:rsidR="00032A58"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Flexibil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1FC2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41" type="#_x0000_t202" style="position:absolute;margin-left:-51.75pt;margin-top:-15.75pt;width:429.75pt;height:3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" filled="f" stroked="f">
              <v:textbox>
                <w:txbxContent>
                  <w:p w14:paraId="556FD117" w14:textId="4EC7D0DA" w:rsidR="0069799F" w:rsidRPr="0069799F" w:rsidRDefault="0079267A">
                    <w:pP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</w:pPr>
                    <w:proofErr w:type="spellStart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FUNFitness</w:t>
                    </w:r>
                    <w:proofErr w:type="spellEnd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 xml:space="preserve">: </w:t>
                    </w:r>
                    <w:r w:rsidR="00032A58"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Flexibility</w:t>
                    </w:r>
                  </w:p>
                </w:txbxContent>
              </v:textbox>
            </v:shape>
          </w:pict>
        </mc:Fallback>
      </mc:AlternateContent>
    </w:r>
    <w:r w:rsidR="00862FDB">
      <w:rPr>
        <w:noProof/>
      </w:rPr>
      <w:drawing>
        <wp:anchor distT="0" distB="0" distL="114300" distR="114300" simplePos="0" relativeHeight="251660288" behindDoc="0" locked="0" layoutInCell="1" allowOverlap="1" wp14:anchorId="7D04AE24" wp14:editId="3799A7CC">
          <wp:simplePos x="0" y="0"/>
          <wp:positionH relativeFrom="column">
            <wp:posOffset>4851037</wp:posOffset>
          </wp:positionH>
          <wp:positionV relativeFrom="paragraph">
            <wp:posOffset>-231866</wp:posOffset>
          </wp:positionV>
          <wp:extent cx="1812588" cy="79710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_Intl_Mark__2-Line_WH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588" cy="7971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FD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C7039F" wp14:editId="19E29B51">
              <wp:simplePos x="0" y="0"/>
              <wp:positionH relativeFrom="column">
                <wp:posOffset>-1091565</wp:posOffset>
              </wp:positionH>
              <wp:positionV relativeFrom="paragraph">
                <wp:posOffset>-457200</wp:posOffset>
              </wp:positionV>
              <wp:extent cx="7995864" cy="1143000"/>
              <wp:effectExtent l="0" t="0" r="571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864" cy="114300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rect w14:anchorId="66F4E0A2" id="Rectangle 1" o:spid="_x0000_s1026" style="position:absolute;margin-left:-85.95pt;margin-top:-35.95pt;width:629.6pt;height:9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" fillcolor="red" stroked="f" strokeweight="1pt"/>
          </w:pict>
        </mc:Fallback>
      </mc:AlternateContent>
    </w:r>
    <w:r>
      <w:t xml:space="preserve">Health </w:t>
    </w:r>
    <w:proofErr w:type="spellStart"/>
    <w:r>
      <w:t>Pomortion</w:t>
    </w:r>
    <w:proofErr w:type="spellEnd"/>
    <w:r>
      <w:t xml:space="preserve"> BMI Station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07A9E"/>
    <w:multiLevelType w:val="hybridMultilevel"/>
    <w:tmpl w:val="CA10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146ED"/>
    <w:multiLevelType w:val="hybridMultilevel"/>
    <w:tmpl w:val="19403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E712A"/>
    <w:multiLevelType w:val="hybridMultilevel"/>
    <w:tmpl w:val="3698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72BF1"/>
    <w:multiLevelType w:val="hybridMultilevel"/>
    <w:tmpl w:val="F678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132C8"/>
    <w:multiLevelType w:val="hybridMultilevel"/>
    <w:tmpl w:val="35B4C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5449C7"/>
    <w:multiLevelType w:val="hybridMultilevel"/>
    <w:tmpl w:val="28080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TQ3NTI3MTQzMzNV0lEKTi0uzszPAykwNKwFAImj3CItAAAA"/>
  </w:docVars>
  <w:rsids>
    <w:rsidRoot w:val="00862FDB"/>
    <w:rsid w:val="00007D78"/>
    <w:rsid w:val="000103E8"/>
    <w:rsid w:val="00032A58"/>
    <w:rsid w:val="00045511"/>
    <w:rsid w:val="001646C8"/>
    <w:rsid w:val="00172FBC"/>
    <w:rsid w:val="001D56EA"/>
    <w:rsid w:val="00203104"/>
    <w:rsid w:val="00276A8E"/>
    <w:rsid w:val="002F2230"/>
    <w:rsid w:val="0033660F"/>
    <w:rsid w:val="00385160"/>
    <w:rsid w:val="00394E61"/>
    <w:rsid w:val="003C7DA8"/>
    <w:rsid w:val="003D42D9"/>
    <w:rsid w:val="003F766B"/>
    <w:rsid w:val="004E4A1B"/>
    <w:rsid w:val="00522AD0"/>
    <w:rsid w:val="005C1890"/>
    <w:rsid w:val="00620DAC"/>
    <w:rsid w:val="00664391"/>
    <w:rsid w:val="006713FB"/>
    <w:rsid w:val="00671EFF"/>
    <w:rsid w:val="006929D0"/>
    <w:rsid w:val="0069799F"/>
    <w:rsid w:val="00782923"/>
    <w:rsid w:val="0079267A"/>
    <w:rsid w:val="00820ADC"/>
    <w:rsid w:val="00862FDB"/>
    <w:rsid w:val="00885FF3"/>
    <w:rsid w:val="008F22F9"/>
    <w:rsid w:val="008F3B79"/>
    <w:rsid w:val="009818B3"/>
    <w:rsid w:val="009A36DC"/>
    <w:rsid w:val="009B5C89"/>
    <w:rsid w:val="009E2BA9"/>
    <w:rsid w:val="009F3335"/>
    <w:rsid w:val="00AF353B"/>
    <w:rsid w:val="00B23FA4"/>
    <w:rsid w:val="00B9261C"/>
    <w:rsid w:val="00BA6587"/>
    <w:rsid w:val="00C2352D"/>
    <w:rsid w:val="00C33FFF"/>
    <w:rsid w:val="00C91684"/>
    <w:rsid w:val="00CB5903"/>
    <w:rsid w:val="00CC0ED4"/>
    <w:rsid w:val="00CD2CA0"/>
    <w:rsid w:val="00CE5A8F"/>
    <w:rsid w:val="00D212B1"/>
    <w:rsid w:val="00D56E6B"/>
    <w:rsid w:val="00D92EC8"/>
    <w:rsid w:val="00DD049D"/>
    <w:rsid w:val="00E05B94"/>
    <w:rsid w:val="00E22971"/>
    <w:rsid w:val="00E405CC"/>
    <w:rsid w:val="00F1260E"/>
    <w:rsid w:val="00F52889"/>
    <w:rsid w:val="00F57F2B"/>
    <w:rsid w:val="00FA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240B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2FDB"/>
  </w:style>
  <w:style w:type="paragraph" w:styleId="Footer">
    <w:name w:val="footer"/>
    <w:basedOn w:val="Normal"/>
    <w:link w:val="Foot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2FDB"/>
  </w:style>
  <w:style w:type="paragraph" w:styleId="ListParagraph">
    <w:name w:val="List Paragraph"/>
    <w:basedOn w:val="Normal"/>
    <w:uiPriority w:val="34"/>
    <w:qFormat/>
    <w:rsid w:val="00862FDB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D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D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I</Company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Hagerman</dc:creator>
  <cp:keywords/>
  <dc:description/>
  <cp:lastModifiedBy>Rachel Newman</cp:lastModifiedBy>
  <cp:revision>8</cp:revision>
  <cp:lastPrinted>2018-06-11T20:43:00Z</cp:lastPrinted>
  <dcterms:created xsi:type="dcterms:W3CDTF">2018-06-18T16:44:00Z</dcterms:created>
  <dcterms:modified xsi:type="dcterms:W3CDTF">2018-06-25T14:13:00Z</dcterms:modified>
</cp:coreProperties>
</file>